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594CFB5E" w:rsidR="002A48D5" w:rsidRDefault="00A342FD" w:rsidP="002A48D5">
      <w:pPr>
        <w:pStyle w:val="ListParagraph"/>
        <w:numPr>
          <w:ilvl w:val="0"/>
          <w:numId w:val="16"/>
        </w:numPr>
      </w:pPr>
      <w:r>
        <w:t>Decoupling</w:t>
      </w:r>
      <w:r w:rsidR="00DF144B">
        <w:t xml:space="preserve"> </w:t>
      </w:r>
      <w:r w:rsidR="00505EDC">
        <w:t>Vue projects</w:t>
      </w:r>
      <w:r>
        <w:t xml:space="preserve"> from WordPress API to standalone RESTful API</w:t>
      </w:r>
      <w:r w:rsidR="000B5133">
        <w:t xml:space="preserve"> service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5D494C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B742C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43C6"/>
    <w:rsid w:val="00505EDC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342FD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B56A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97</cp:revision>
  <cp:lastPrinted>2022-08-31T04:25:00Z</cp:lastPrinted>
  <dcterms:created xsi:type="dcterms:W3CDTF">2022-02-28T00:59:00Z</dcterms:created>
  <dcterms:modified xsi:type="dcterms:W3CDTF">2022-11-01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